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C87EEC" w14:textId="77777777" w:rsidR="00B050DA" w:rsidRPr="004051DF" w:rsidRDefault="00B050DA" w:rsidP="008F7C6D">
      <w:pPr>
        <w:jc w:val="center"/>
        <w:rPr>
          <w:rFonts w:ascii="Century Gothic" w:hAnsi="Century Gothic"/>
          <w:b/>
          <w:sz w:val="22"/>
          <w:szCs w:val="22"/>
        </w:rPr>
      </w:pPr>
      <w:r w:rsidRPr="004051DF">
        <w:rPr>
          <w:rFonts w:ascii="Century Gothic" w:hAnsi="Century Gothic"/>
          <w:b/>
          <w:sz w:val="22"/>
          <w:szCs w:val="22"/>
        </w:rPr>
        <w:t>TERMS OF REFERENCE</w:t>
      </w:r>
    </w:p>
    <w:p w14:paraId="75B9D7A8" w14:textId="77777777" w:rsidR="00B050DA" w:rsidRPr="004051DF" w:rsidRDefault="00B050DA" w:rsidP="008F7C6D">
      <w:pPr>
        <w:jc w:val="center"/>
        <w:rPr>
          <w:rFonts w:ascii="Century Gothic" w:hAnsi="Century Gothic"/>
          <w:sz w:val="22"/>
          <w:szCs w:val="22"/>
          <w:lang w:val="id-ID"/>
        </w:rPr>
      </w:pPr>
      <w:r w:rsidRPr="004051DF">
        <w:rPr>
          <w:rFonts w:ascii="Century Gothic" w:hAnsi="Century Gothic"/>
          <w:sz w:val="22"/>
          <w:szCs w:val="22"/>
          <w:lang w:val="id-ID"/>
        </w:rPr>
        <w:t>FORM 1</w:t>
      </w:r>
    </w:p>
    <w:p w14:paraId="75934383" w14:textId="77777777" w:rsidR="00B050DA" w:rsidRPr="00C54B0E" w:rsidRDefault="00B050DA" w:rsidP="008F7C6D">
      <w:pPr>
        <w:jc w:val="center"/>
        <w:rPr>
          <w:rFonts w:ascii="Century Gothic" w:hAnsi="Century Gothic"/>
        </w:rPr>
      </w:pPr>
    </w:p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52"/>
        <w:gridCol w:w="6584"/>
      </w:tblGrid>
      <w:tr w:rsidR="00B050DA" w:rsidRPr="00C54B0E" w14:paraId="3C2BA7DE" w14:textId="77777777" w:rsidTr="008F7C6D">
        <w:tc>
          <w:tcPr>
            <w:tcW w:w="3652" w:type="dxa"/>
            <w:shd w:val="clear" w:color="auto" w:fill="auto"/>
            <w:vAlign w:val="center"/>
          </w:tcPr>
          <w:p w14:paraId="2D91DF9E" w14:textId="77777777" w:rsidR="00B050DA" w:rsidRPr="00C54B0E" w:rsidRDefault="00B050DA" w:rsidP="008F7C6D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6584" w:type="dxa"/>
            <w:shd w:val="clear" w:color="auto" w:fill="auto"/>
            <w:vAlign w:val="center"/>
          </w:tcPr>
          <w:p w14:paraId="503C80F2" w14:textId="1BA5B994" w:rsidR="00B050DA" w:rsidRPr="00A43F71" w:rsidRDefault="0048119A" w:rsidP="008F7C6D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A43F71">
              <w:rPr>
                <w:rFonts w:ascii="Century Gothic" w:hAnsi="Century Gothic"/>
                <w:sz w:val="18"/>
                <w:szCs w:val="18"/>
              </w:rPr>
              <w:t>ProjectTitle</w:t>
            </w:r>
            <w:proofErr w:type="spellEnd"/>
            <w:r w:rsidRPr="00A43F71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C54B0E" w14:paraId="659763BE" w14:textId="77777777" w:rsidTr="005D2A8D">
        <w:tc>
          <w:tcPr>
            <w:tcW w:w="3652" w:type="dxa"/>
            <w:shd w:val="clear" w:color="auto" w:fill="auto"/>
            <w:vAlign w:val="center"/>
          </w:tcPr>
          <w:p w14:paraId="71D3D553" w14:textId="77777777" w:rsidR="00223D3F" w:rsidRPr="00C54B0E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6584" w:type="dxa"/>
            <w:shd w:val="clear" w:color="auto" w:fill="auto"/>
          </w:tcPr>
          <w:p w14:paraId="66ABBDA5" w14:textId="23B0E544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A43F71">
              <w:rPr>
                <w:rFonts w:ascii="Century Gothic" w:hAnsi="Century Gothic"/>
                <w:sz w:val="18"/>
                <w:szCs w:val="18"/>
              </w:rPr>
              <w:t>ImplementInsti</w:t>
            </w:r>
            <w:proofErr w:type="spellEnd"/>
            <w:r w:rsidRPr="00A43F71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C54B0E" w14:paraId="25789506" w14:textId="77777777" w:rsidTr="005D2A8D">
        <w:tc>
          <w:tcPr>
            <w:tcW w:w="3652" w:type="dxa"/>
            <w:shd w:val="clear" w:color="auto" w:fill="auto"/>
            <w:vAlign w:val="center"/>
          </w:tcPr>
          <w:p w14:paraId="7BDA5313" w14:textId="77777777" w:rsidR="00223D3F" w:rsidRPr="00C54B0E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6584" w:type="dxa"/>
            <w:shd w:val="clear" w:color="auto" w:fill="auto"/>
          </w:tcPr>
          <w:p w14:paraId="01B2050E" w14:textId="31A6D827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A43F71">
              <w:rPr>
                <w:rFonts w:ascii="Century Gothic" w:hAnsi="Century Gothic"/>
                <w:sz w:val="18"/>
                <w:szCs w:val="18"/>
              </w:rPr>
              <w:t>CollabInsti</w:t>
            </w:r>
            <w:proofErr w:type="spellEnd"/>
            <w:r w:rsidRPr="00A43F71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C54B0E" w14:paraId="75C79097" w14:textId="77777777" w:rsidTr="005D2A8D">
        <w:tc>
          <w:tcPr>
            <w:tcW w:w="3652" w:type="dxa"/>
            <w:shd w:val="clear" w:color="auto" w:fill="auto"/>
            <w:vAlign w:val="center"/>
          </w:tcPr>
          <w:p w14:paraId="1DF9BDBB" w14:textId="1F1997F3" w:rsidR="00223D3F" w:rsidRPr="00C54B0E" w:rsidRDefault="00452065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 xml:space="preserve">Team </w:t>
            </w:r>
            <w:r w:rsidR="00223D3F" w:rsidRPr="00C54B0E">
              <w:rPr>
                <w:rFonts w:ascii="Century Gothic" w:hAnsi="Century Gothic"/>
                <w:b/>
                <w:sz w:val="22"/>
                <w:szCs w:val="22"/>
              </w:rPr>
              <w:t>Leader</w:t>
            </w:r>
          </w:p>
        </w:tc>
        <w:tc>
          <w:tcPr>
            <w:tcW w:w="6584" w:type="dxa"/>
            <w:shd w:val="clear" w:color="auto" w:fill="auto"/>
          </w:tcPr>
          <w:p w14:paraId="10F08268" w14:textId="7E6932A9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A43F71">
              <w:rPr>
                <w:rFonts w:ascii="Century Gothic" w:hAnsi="Century Gothic"/>
                <w:sz w:val="18"/>
                <w:szCs w:val="18"/>
              </w:rPr>
              <w:t>ProjectLead</w:t>
            </w:r>
            <w:proofErr w:type="spellEnd"/>
            <w:r w:rsidRPr="00A43F71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C54B0E" w14:paraId="14141FFC" w14:textId="77777777" w:rsidTr="005D2A8D">
        <w:tc>
          <w:tcPr>
            <w:tcW w:w="3652" w:type="dxa"/>
            <w:shd w:val="clear" w:color="auto" w:fill="auto"/>
            <w:vAlign w:val="center"/>
          </w:tcPr>
          <w:p w14:paraId="0402F5A2" w14:textId="77777777" w:rsidR="00223D3F" w:rsidRPr="00C54B0E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6584" w:type="dxa"/>
            <w:shd w:val="clear" w:color="auto" w:fill="auto"/>
          </w:tcPr>
          <w:p w14:paraId="0095F63D" w14:textId="0AFDD15E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A43F71">
              <w:rPr>
                <w:rFonts w:ascii="Century Gothic" w:hAnsi="Century Gothic"/>
                <w:sz w:val="18"/>
                <w:szCs w:val="18"/>
              </w:rPr>
              <w:t>ProjectDur</w:t>
            </w:r>
            <w:proofErr w:type="spellEnd"/>
            <w:r w:rsidRPr="00A43F71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C54B0E" w14:paraId="2665514C" w14:textId="77777777" w:rsidTr="005D2A8D">
        <w:tc>
          <w:tcPr>
            <w:tcW w:w="3652" w:type="dxa"/>
            <w:shd w:val="clear" w:color="auto" w:fill="auto"/>
            <w:vAlign w:val="center"/>
          </w:tcPr>
          <w:p w14:paraId="631BC543" w14:textId="03AA2324" w:rsidR="00223D3F" w:rsidRPr="00C54B0E" w:rsidRDefault="00222AE4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 xml:space="preserve">Project </w:t>
            </w:r>
            <w:r w:rsidR="00452065">
              <w:rPr>
                <w:rFonts w:ascii="Century Gothic" w:hAnsi="Century Gothic"/>
                <w:b/>
                <w:sz w:val="22"/>
                <w:szCs w:val="22"/>
              </w:rPr>
              <w:t>Staff</w:t>
            </w:r>
          </w:p>
        </w:tc>
        <w:tc>
          <w:tcPr>
            <w:tcW w:w="6584" w:type="dxa"/>
            <w:shd w:val="clear" w:color="auto" w:fill="auto"/>
          </w:tcPr>
          <w:p w14:paraId="3B6B81F4" w14:textId="0FB0074A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A43F71">
              <w:rPr>
                <w:rFonts w:ascii="Century Gothic" w:hAnsi="Century Gothic"/>
                <w:sz w:val="18"/>
                <w:szCs w:val="18"/>
              </w:rPr>
              <w:t>ProjectStaff</w:t>
            </w:r>
            <w:proofErr w:type="spellEnd"/>
            <w:r w:rsidRPr="00A43F71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C54B0E" w14:paraId="146DC391" w14:textId="77777777" w:rsidTr="005D2A8D">
        <w:tc>
          <w:tcPr>
            <w:tcW w:w="3652" w:type="dxa"/>
            <w:shd w:val="clear" w:color="auto" w:fill="auto"/>
            <w:vAlign w:val="center"/>
          </w:tcPr>
          <w:p w14:paraId="17EC9A6B" w14:textId="77777777" w:rsidR="00223D3F" w:rsidRPr="00C54B0E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Objectives</w:t>
            </w:r>
          </w:p>
        </w:tc>
        <w:tc>
          <w:tcPr>
            <w:tcW w:w="6584" w:type="dxa"/>
            <w:shd w:val="clear" w:color="auto" w:fill="auto"/>
          </w:tcPr>
          <w:p w14:paraId="6AECAB1F" w14:textId="7920DC8A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Objectives}}</w:t>
            </w:r>
          </w:p>
        </w:tc>
      </w:tr>
      <w:tr w:rsidR="00223D3F" w:rsidRPr="00C54B0E" w14:paraId="4696B162" w14:textId="77777777" w:rsidTr="005D2A8D">
        <w:tc>
          <w:tcPr>
            <w:tcW w:w="3652" w:type="dxa"/>
            <w:shd w:val="clear" w:color="auto" w:fill="auto"/>
            <w:vAlign w:val="center"/>
          </w:tcPr>
          <w:p w14:paraId="51F45C87" w14:textId="77777777" w:rsidR="00223D3F" w:rsidRPr="00C54B0E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Scope</w:t>
            </w:r>
          </w:p>
        </w:tc>
        <w:tc>
          <w:tcPr>
            <w:tcW w:w="6584" w:type="dxa"/>
            <w:shd w:val="clear" w:color="auto" w:fill="auto"/>
          </w:tcPr>
          <w:p w14:paraId="268E927E" w14:textId="73C39A95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Scope}}</w:t>
            </w:r>
          </w:p>
        </w:tc>
      </w:tr>
      <w:tr w:rsidR="00223D3F" w:rsidRPr="00C54B0E" w14:paraId="436C28EB" w14:textId="77777777" w:rsidTr="005D2A8D">
        <w:tc>
          <w:tcPr>
            <w:tcW w:w="3652" w:type="dxa"/>
            <w:shd w:val="clear" w:color="auto" w:fill="auto"/>
            <w:vAlign w:val="center"/>
          </w:tcPr>
          <w:p w14:paraId="1E1FCCA1" w14:textId="77777777" w:rsidR="00223D3F" w:rsidRPr="00C54B0E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Methodology</w:t>
            </w:r>
          </w:p>
        </w:tc>
        <w:tc>
          <w:tcPr>
            <w:tcW w:w="6584" w:type="dxa"/>
            <w:shd w:val="clear" w:color="auto" w:fill="auto"/>
          </w:tcPr>
          <w:p w14:paraId="44F9EFAA" w14:textId="7F643625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Methodology}}</w:t>
            </w:r>
          </w:p>
        </w:tc>
      </w:tr>
      <w:tr w:rsidR="00223D3F" w:rsidRPr="00C54B0E" w14:paraId="07CA3AE1" w14:textId="77777777" w:rsidTr="00130208">
        <w:tc>
          <w:tcPr>
            <w:tcW w:w="10236" w:type="dxa"/>
            <w:gridSpan w:val="2"/>
            <w:shd w:val="clear" w:color="auto" w:fill="auto"/>
            <w:vAlign w:val="center"/>
          </w:tcPr>
          <w:p w14:paraId="006EB107" w14:textId="77777777" w:rsidR="00223D3F" w:rsidRDefault="00223D3F" w:rsidP="00223D3F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Activities/Step-by-Step Implementation Plan</w:t>
            </w:r>
          </w:p>
          <w:p w14:paraId="41EBA29D" w14:textId="318A1676" w:rsidR="00223D3F" w:rsidRPr="00015222" w:rsidRDefault="00223D3F" w:rsidP="00223D3F">
            <w:pPr>
              <w:contextualSpacing/>
              <w:jc w:val="center"/>
              <w:rPr>
                <w:rFonts w:ascii="Century Gothic" w:hAnsi="Century Gothic"/>
                <w:bCs/>
                <w:sz w:val="22"/>
                <w:szCs w:val="22"/>
              </w:rPr>
            </w:pPr>
            <w:r w:rsidRPr="00015222">
              <w:rPr>
                <w:rFonts w:ascii="Century Gothic" w:hAnsi="Century Gothic"/>
                <w:bCs/>
                <w:sz w:val="22"/>
                <w:szCs w:val="22"/>
              </w:rPr>
              <w:t>Gantt Chart</w:t>
            </w:r>
          </w:p>
        </w:tc>
      </w:tr>
    </w:tbl>
    <w:p w14:paraId="30E90702" w14:textId="73E07B6F" w:rsidR="004051DF" w:rsidRDefault="004051DF"/>
    <w:tbl>
      <w:tblPr>
        <w:tblW w:w="100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7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63"/>
        <w:gridCol w:w="463"/>
        <w:gridCol w:w="463"/>
      </w:tblGrid>
      <w:tr w:rsidR="004051DF" w:rsidRPr="00C54B0E" w14:paraId="3FA8740D" w14:textId="77777777" w:rsidTr="004051DF">
        <w:trPr>
          <w:trHeight w:val="264"/>
        </w:trPr>
        <w:tc>
          <w:tcPr>
            <w:tcW w:w="4697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4822B10" w14:textId="77777777" w:rsidR="004051DF" w:rsidRPr="00C54B0E" w:rsidRDefault="004051D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ACTIVITIES</w:t>
            </w:r>
          </w:p>
        </w:tc>
        <w:tc>
          <w:tcPr>
            <w:tcW w:w="5313" w:type="dxa"/>
            <w:gridSpan w:val="12"/>
            <w:shd w:val="clear" w:color="auto" w:fill="auto"/>
          </w:tcPr>
          <w:p w14:paraId="20BAF728" w14:textId="77777777" w:rsidR="004051DF" w:rsidRPr="00C54B0E" w:rsidRDefault="004051D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MONTHS</w:t>
            </w:r>
          </w:p>
        </w:tc>
      </w:tr>
      <w:tr w:rsidR="004051DF" w:rsidRPr="00C54B0E" w14:paraId="23C39BD0" w14:textId="77777777" w:rsidTr="004051DF">
        <w:trPr>
          <w:trHeight w:val="248"/>
        </w:trPr>
        <w:tc>
          <w:tcPr>
            <w:tcW w:w="4697" w:type="dxa"/>
            <w:vMerge/>
            <w:shd w:val="clear" w:color="auto" w:fill="auto"/>
          </w:tcPr>
          <w:p w14:paraId="3C78EB3E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436" w:type="dxa"/>
            <w:shd w:val="clear" w:color="auto" w:fill="auto"/>
          </w:tcPr>
          <w:p w14:paraId="05E57F2C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1</w:t>
            </w:r>
          </w:p>
        </w:tc>
        <w:tc>
          <w:tcPr>
            <w:tcW w:w="436" w:type="dxa"/>
            <w:shd w:val="clear" w:color="auto" w:fill="auto"/>
          </w:tcPr>
          <w:p w14:paraId="504C5FB3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2</w:t>
            </w:r>
          </w:p>
        </w:tc>
        <w:tc>
          <w:tcPr>
            <w:tcW w:w="436" w:type="dxa"/>
            <w:shd w:val="clear" w:color="auto" w:fill="auto"/>
          </w:tcPr>
          <w:p w14:paraId="1D003005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3</w:t>
            </w:r>
          </w:p>
        </w:tc>
        <w:tc>
          <w:tcPr>
            <w:tcW w:w="436" w:type="dxa"/>
            <w:shd w:val="clear" w:color="auto" w:fill="auto"/>
          </w:tcPr>
          <w:p w14:paraId="2B3EE910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4</w:t>
            </w:r>
          </w:p>
        </w:tc>
        <w:tc>
          <w:tcPr>
            <w:tcW w:w="436" w:type="dxa"/>
            <w:shd w:val="clear" w:color="auto" w:fill="auto"/>
          </w:tcPr>
          <w:p w14:paraId="277FDBF6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5</w:t>
            </w:r>
          </w:p>
        </w:tc>
        <w:tc>
          <w:tcPr>
            <w:tcW w:w="436" w:type="dxa"/>
            <w:shd w:val="clear" w:color="auto" w:fill="auto"/>
          </w:tcPr>
          <w:p w14:paraId="6F263B57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6</w:t>
            </w:r>
          </w:p>
        </w:tc>
        <w:tc>
          <w:tcPr>
            <w:tcW w:w="436" w:type="dxa"/>
            <w:shd w:val="clear" w:color="auto" w:fill="auto"/>
          </w:tcPr>
          <w:p w14:paraId="28BF63AE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7</w:t>
            </w:r>
          </w:p>
        </w:tc>
        <w:tc>
          <w:tcPr>
            <w:tcW w:w="436" w:type="dxa"/>
            <w:shd w:val="clear" w:color="auto" w:fill="auto"/>
          </w:tcPr>
          <w:p w14:paraId="515FD36A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8</w:t>
            </w:r>
          </w:p>
        </w:tc>
        <w:tc>
          <w:tcPr>
            <w:tcW w:w="436" w:type="dxa"/>
            <w:shd w:val="clear" w:color="auto" w:fill="auto"/>
          </w:tcPr>
          <w:p w14:paraId="643E751A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9</w:t>
            </w:r>
          </w:p>
        </w:tc>
        <w:tc>
          <w:tcPr>
            <w:tcW w:w="463" w:type="dxa"/>
            <w:shd w:val="clear" w:color="auto" w:fill="auto"/>
          </w:tcPr>
          <w:p w14:paraId="4B1F605A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10</w:t>
            </w:r>
          </w:p>
        </w:tc>
        <w:tc>
          <w:tcPr>
            <w:tcW w:w="463" w:type="dxa"/>
            <w:shd w:val="clear" w:color="auto" w:fill="auto"/>
          </w:tcPr>
          <w:p w14:paraId="0DC04AD8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11</w:t>
            </w:r>
          </w:p>
        </w:tc>
        <w:tc>
          <w:tcPr>
            <w:tcW w:w="463" w:type="dxa"/>
            <w:shd w:val="clear" w:color="auto" w:fill="auto"/>
          </w:tcPr>
          <w:p w14:paraId="2503F465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12</w:t>
            </w:r>
          </w:p>
        </w:tc>
      </w:tr>
      <w:tr w:rsidR="004051DF" w:rsidRPr="00C54B0E" w14:paraId="398561D4" w14:textId="77777777" w:rsidTr="004051DF">
        <w:trPr>
          <w:trHeight w:val="248"/>
        </w:trPr>
        <w:tc>
          <w:tcPr>
            <w:tcW w:w="4697" w:type="dxa"/>
            <w:shd w:val="clear" w:color="auto" w:fill="auto"/>
          </w:tcPr>
          <w:p w14:paraId="223D3B3A" w14:textId="327C19C6" w:rsidR="004051DF" w:rsidRPr="004051DF" w:rsidRDefault="004051DF" w:rsidP="00284054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4051DF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-8898083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215F08C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644788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EB9E17C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9742048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C0C157B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5227494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6A0FBCD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50260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8E8EBE0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5512723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AADA25A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5802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23A3674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476457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E47DF39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870877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64B7ACE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6836174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38B2F64C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1145157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449F83B2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354877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368C2572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1819D4E5" w14:textId="77777777" w:rsidTr="004051DF">
        <w:trPr>
          <w:trHeight w:val="248"/>
        </w:trPr>
        <w:tc>
          <w:tcPr>
            <w:tcW w:w="4697" w:type="dxa"/>
            <w:shd w:val="clear" w:color="auto" w:fill="auto"/>
          </w:tcPr>
          <w:p w14:paraId="4D06CC92" w14:textId="3B680E06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-1871599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8E2CC9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8877656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FD0792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68330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BC3B58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455904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E174A3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5265618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E8701D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46450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C5E514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120132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960BEC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8491734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F84865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0285660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A2225D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4655874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3B12CDC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159624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5B6DEE6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89353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35F3FA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64A512B9" w14:textId="77777777" w:rsidTr="004051DF">
        <w:trPr>
          <w:trHeight w:val="248"/>
        </w:trPr>
        <w:tc>
          <w:tcPr>
            <w:tcW w:w="4697" w:type="dxa"/>
            <w:shd w:val="clear" w:color="auto" w:fill="auto"/>
          </w:tcPr>
          <w:p w14:paraId="320905E5" w14:textId="21EEC95C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1878668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F33FE9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4163553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8BA4C2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025183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E09677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868134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9D20EA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902024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A88E3C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3026681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0970B3A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825092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D96AA4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9987346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80F497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291593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D818A9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067130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DAE4CB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1702226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12C3145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490494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0EFA54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5993D5BF" w14:textId="77777777" w:rsidTr="004051DF">
        <w:trPr>
          <w:trHeight w:val="248"/>
        </w:trPr>
        <w:tc>
          <w:tcPr>
            <w:tcW w:w="4697" w:type="dxa"/>
            <w:shd w:val="clear" w:color="auto" w:fill="auto"/>
          </w:tcPr>
          <w:p w14:paraId="2BCC334D" w14:textId="60AF8558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-3902667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53D8E09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9786060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22E10D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15046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C48390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038048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9C1B61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5461481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773485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9897008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CAA8C5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81765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5D7C16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223744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1242CD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121197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3D82D0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9005529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74392E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3948014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6674DF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2156165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4277A8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2E1273C3" w14:textId="77777777" w:rsidTr="004051DF">
        <w:trPr>
          <w:trHeight w:val="248"/>
        </w:trPr>
        <w:tc>
          <w:tcPr>
            <w:tcW w:w="4697" w:type="dxa"/>
            <w:shd w:val="clear" w:color="auto" w:fill="auto"/>
          </w:tcPr>
          <w:p w14:paraId="177BD848" w14:textId="489B6047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1179619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524F81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585002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64EF54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858017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E23A976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6562586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928EE9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7301866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25688E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1969996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CCDC7A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826891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D720A9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7261068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B0C4AE6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5996064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1A2147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816414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11F750C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043662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57E2A35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087760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CA0C0D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168C7B15" w14:textId="77777777" w:rsidTr="004051DF">
        <w:trPr>
          <w:trHeight w:val="248"/>
        </w:trPr>
        <w:tc>
          <w:tcPr>
            <w:tcW w:w="4697" w:type="dxa"/>
            <w:shd w:val="clear" w:color="auto" w:fill="auto"/>
          </w:tcPr>
          <w:p w14:paraId="14EFC527" w14:textId="0BC95F6F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596912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D6B1D5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046833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150967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0775161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BA8947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89427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D5384A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051116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814A6B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712293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B4CFFE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958337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402A5B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314093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49D864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4979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A34147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6373836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4B01596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3109830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0DCF3476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587113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11C524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45290796" w14:textId="77777777" w:rsidTr="004051DF">
        <w:trPr>
          <w:trHeight w:val="248"/>
        </w:trPr>
        <w:tc>
          <w:tcPr>
            <w:tcW w:w="4697" w:type="dxa"/>
            <w:shd w:val="clear" w:color="auto" w:fill="auto"/>
          </w:tcPr>
          <w:p w14:paraId="265A8496" w14:textId="475EDE6B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-20779711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99D2B8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910705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D9CE83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873617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78542C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674922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E5E7F2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553671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A40552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3302623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1109C0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125467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53E9BFA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8135250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DF27AB9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424577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A5AC7D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3250019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07B0C179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1824748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2FAEDF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0195081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0F86E5C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4DD483C8" w14:textId="77777777" w:rsidTr="004051DF">
        <w:trPr>
          <w:trHeight w:val="248"/>
        </w:trPr>
        <w:tc>
          <w:tcPr>
            <w:tcW w:w="4697" w:type="dxa"/>
            <w:shd w:val="clear" w:color="auto" w:fill="auto"/>
          </w:tcPr>
          <w:p w14:paraId="5214E39A" w14:textId="1D879873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-3893520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66C6A2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401401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8323B6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340540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A1CDBD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21118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029CA2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127700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E3C085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4658969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5019B05A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880149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48F3B0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77150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5D71B5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1973527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841604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422761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F17650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389778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F8C74B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007355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7A669E5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7FF9E7FD" w14:textId="77777777" w:rsidTr="004051DF">
        <w:trPr>
          <w:trHeight w:val="248"/>
        </w:trPr>
        <w:tc>
          <w:tcPr>
            <w:tcW w:w="4697" w:type="dxa"/>
            <w:shd w:val="clear" w:color="auto" w:fill="auto"/>
          </w:tcPr>
          <w:p w14:paraId="6CD08152" w14:textId="75F024A1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-4365179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5FE15B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9236933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F92ADD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22485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923238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10104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4180FB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9595633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A1FFFD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73101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8A636C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889858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B8FD35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8140892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7ACB90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121149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8423EF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8752322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70758CB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8742727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8A57C7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646661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FA5A00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309EB728" w14:textId="77777777" w:rsidTr="004051DF">
        <w:trPr>
          <w:trHeight w:val="248"/>
        </w:trPr>
        <w:tc>
          <w:tcPr>
            <w:tcW w:w="4697" w:type="dxa"/>
            <w:shd w:val="clear" w:color="auto" w:fill="auto"/>
          </w:tcPr>
          <w:p w14:paraId="3145C9E0" w14:textId="18BA1ED0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12328904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5D5E5EA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25795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8631DE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116773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5D7F78A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1003623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E441539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0683856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4EF304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693382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71B13E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7920116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4D6E959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542279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3C2B4C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6480110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F9F0286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00935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5230B7A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0643843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32026DD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675087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23D9C3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01F48587" w14:textId="77777777" w:rsidTr="004051DF">
        <w:trPr>
          <w:trHeight w:val="248"/>
        </w:trPr>
        <w:tc>
          <w:tcPr>
            <w:tcW w:w="4697" w:type="dxa"/>
            <w:shd w:val="clear" w:color="auto" w:fill="auto"/>
          </w:tcPr>
          <w:p w14:paraId="53E556D1" w14:textId="373CE1D0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865342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0406F3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6937729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2F82C6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350696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5CD7DC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5995632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75F4B3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8230867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DD5EDA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75811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530AE3A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982309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3CB67A9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0471091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D54A5E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73247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36C2FE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807250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877A81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9129999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517819A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9380937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077DD8D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78557A1A" w14:textId="77777777" w:rsidTr="004051DF">
        <w:trPr>
          <w:trHeight w:val="248"/>
        </w:trPr>
        <w:tc>
          <w:tcPr>
            <w:tcW w:w="4697" w:type="dxa"/>
            <w:shd w:val="clear" w:color="auto" w:fill="auto"/>
          </w:tcPr>
          <w:p w14:paraId="1CB34238" w14:textId="35AFB0A5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2116631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4001E56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5503446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398985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3053610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01A20C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6934572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568F30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023198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63F060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4618402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5AD6A67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736883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7BC590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65905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FAFB856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9433052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33F729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2067937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141CD3C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6555737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30F5D5A9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1849746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2126FB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</w:tbl>
    <w:p w14:paraId="0132E784" w14:textId="77777777" w:rsidR="004051DF" w:rsidRDefault="004051DF"/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36"/>
      </w:tblGrid>
      <w:tr w:rsidR="004051DF" w:rsidRPr="00C54B0E" w14:paraId="207FC083" w14:textId="77777777" w:rsidTr="006231F4">
        <w:tc>
          <w:tcPr>
            <w:tcW w:w="1023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4D7A91E" w14:textId="38C63DA3" w:rsidR="004051DF" w:rsidRPr="004051DF" w:rsidRDefault="004051DF" w:rsidP="00AF4BFB">
            <w:pPr>
              <w:contextualSpacing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Personnel Requirements/Team Composition</w:t>
            </w:r>
            <w:r>
              <w:rPr>
                <w:rFonts w:ascii="Century Gothic" w:hAnsi="Century Gothic"/>
                <w:sz w:val="22"/>
                <w:szCs w:val="22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bookmarkStart w:id="0" w:name="Text157"/>
            <w:r>
              <w:rPr>
                <w:rFonts w:ascii="Century Gothic" w:hAnsi="Century Gothic"/>
                <w:sz w:val="22"/>
                <w:szCs w:val="22"/>
              </w:rPr>
              <w:instrText xml:space="preserve"> FORMTEXT </w:instrText>
            </w:r>
            <w:r>
              <w:rPr>
                <w:rFonts w:ascii="Century Gothic" w:hAnsi="Century Gothic"/>
                <w:sz w:val="22"/>
                <w:szCs w:val="22"/>
              </w:rPr>
            </w:r>
            <w:r>
              <w:rPr>
                <w:rFonts w:ascii="Century Gothic" w:hAnsi="Century Gothic"/>
                <w:sz w:val="22"/>
                <w:szCs w:val="22"/>
              </w:rPr>
              <w:fldChar w:fldCharType="separate"/>
            </w:r>
            <w:r>
              <w:rPr>
                <w:rFonts w:ascii="Century Gothic" w:hAnsi="Century Gothic"/>
                <w:sz w:val="22"/>
                <w:szCs w:val="22"/>
              </w:rPr>
              <w:fldChar w:fldCharType="end"/>
            </w:r>
            <w:bookmarkEnd w:id="0"/>
          </w:p>
        </w:tc>
      </w:tr>
    </w:tbl>
    <w:p w14:paraId="763CD3B9" w14:textId="77777777" w:rsidR="00AF4BFB" w:rsidRDefault="00AF4BFB" w:rsidP="00AF4BFB"/>
    <w:p w14:paraId="16934E0E" w14:textId="77777777" w:rsidR="00AF4BFB" w:rsidRPr="004051DF" w:rsidRDefault="00AF4BFB" w:rsidP="00AF4BFB">
      <w:pPr>
        <w:rPr>
          <w:sz w:val="18"/>
          <w:szCs w:val="18"/>
        </w:rPr>
      </w:pPr>
      <w:r w:rsidRPr="004051DF">
        <w:rPr>
          <w:sz w:val="18"/>
          <w:szCs w:val="18"/>
        </w:rPr>
        <w:t>&lt;Insert text here&gt;</w:t>
      </w:r>
    </w:p>
    <w:p w14:paraId="674FCE6A" w14:textId="77777777" w:rsidR="004051DF" w:rsidRDefault="004051DF"/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36"/>
      </w:tblGrid>
      <w:tr w:rsidR="00AF4BFB" w:rsidRPr="00C54B0E" w14:paraId="7DB62FCA" w14:textId="77777777" w:rsidTr="00BA725A">
        <w:tc>
          <w:tcPr>
            <w:tcW w:w="10236" w:type="dxa"/>
            <w:shd w:val="clear" w:color="auto" w:fill="auto"/>
            <w:vAlign w:val="center"/>
          </w:tcPr>
          <w:p w14:paraId="78B9CD9A" w14:textId="77777777" w:rsidR="00AF4BFB" w:rsidRDefault="00AF4BFB" w:rsidP="00AF4BFB">
            <w:pPr>
              <w:contextualSpacing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Modus Operandi (including delineation of assignments, coordination/networking</w:t>
            </w:r>
            <w:r>
              <w:rPr>
                <w:rFonts w:ascii="Century Gothic" w:hAnsi="Century Gothic"/>
                <w:b/>
                <w:sz w:val="22"/>
                <w:szCs w:val="22"/>
              </w:rPr>
              <w:t xml:space="preserve"> </w:t>
            </w:r>
            <w:r w:rsidRPr="00C54B0E">
              <w:rPr>
                <w:rFonts w:ascii="Century Gothic" w:hAnsi="Century Gothic"/>
                <w:b/>
                <w:sz w:val="22"/>
                <w:szCs w:val="22"/>
              </w:rPr>
              <w:t>arrangements)</w:t>
            </w:r>
          </w:p>
          <w:p w14:paraId="38334114" w14:textId="77777777" w:rsidR="00452065" w:rsidRDefault="00452065" w:rsidP="00AF4BFB">
            <w:pPr>
              <w:contextualSpacing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21545EA7" w14:textId="77777777" w:rsidR="00452065" w:rsidRPr="00675111" w:rsidRDefault="00452065" w:rsidP="00452065">
            <w:pPr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Team </w:t>
            </w:r>
            <w:r w:rsidRPr="00D5573F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Leader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-</w:t>
            </w:r>
            <w:r>
              <w:t xml:space="preserve"> </w:t>
            </w:r>
            <w:r w:rsidRPr="00675111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They directly plan, organize,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 </w:t>
            </w:r>
            <w:r w:rsidRPr="00675111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supervise, and conduct the implementation of a basic unit of</w:t>
            </w:r>
          </w:p>
          <w:p w14:paraId="3CC003F6" w14:textId="77777777" w:rsidR="00452065" w:rsidRPr="00D5573F" w:rsidRDefault="00452065" w:rsidP="00452065">
            <w:pPr>
              <w:ind w:left="547"/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 w:rsidRPr="00675111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investigation of a specific 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research work</w:t>
            </w:r>
            <w:r w:rsidRPr="00675111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.</w:t>
            </w:r>
          </w:p>
          <w:p w14:paraId="2D64BF4C" w14:textId="77777777" w:rsidR="00452065" w:rsidRPr="00CF4DAC" w:rsidRDefault="00452065" w:rsidP="00452065">
            <w:pPr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Senior Project Staff-</w:t>
            </w:r>
            <w:r>
              <w:t xml:space="preserve"> </w:t>
            </w:r>
            <w:r w:rsidRPr="00CF4DAC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They perform professional,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 </w:t>
            </w:r>
            <w:r w:rsidRPr="00CF4DAC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technical, and scientific positions which involve professional,</w:t>
            </w:r>
          </w:p>
          <w:p w14:paraId="0D0B92AA" w14:textId="77777777" w:rsidR="00452065" w:rsidRPr="00CF4DAC" w:rsidRDefault="00452065" w:rsidP="00452065">
            <w:pPr>
              <w:ind w:left="547"/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 w:rsidRPr="00CF4DAC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technical, or scientific work in a non-supervisory or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 </w:t>
            </w:r>
            <w:r w:rsidRPr="00CF4DAC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supervisory capacity requiring at least four years of collegiate</w:t>
            </w:r>
          </w:p>
          <w:p w14:paraId="10064540" w14:textId="77777777" w:rsidR="00452065" w:rsidRPr="00D5573F" w:rsidRDefault="00452065" w:rsidP="00452065">
            <w:pPr>
              <w:ind w:left="547"/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 w:rsidRPr="00CF4DAC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work.</w:t>
            </w:r>
          </w:p>
          <w:p w14:paraId="5B9B5249" w14:textId="77777777" w:rsidR="00452065" w:rsidRDefault="00452065" w:rsidP="00452065">
            <w:pPr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Junior Project Staff-</w:t>
            </w:r>
            <w:r>
              <w:t xml:space="preserve"> </w:t>
            </w:r>
            <w:r w:rsidRPr="004D0CF6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They perform research/technical related clerical, trades, crafts, and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 </w:t>
            </w:r>
            <w:r w:rsidRPr="004D0CF6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custodial service positions which </w:t>
            </w:r>
          </w:p>
          <w:p w14:paraId="70B09089" w14:textId="77777777" w:rsidR="00452065" w:rsidRPr="00D5573F" w:rsidRDefault="00452065" w:rsidP="00452065">
            <w:pPr>
              <w:ind w:left="547"/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 w:rsidRPr="004D0CF6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involve non-professional or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 </w:t>
            </w:r>
            <w:r w:rsidRPr="004D0CF6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sub-professional work in a non-supervisory capacity requiring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 </w:t>
            </w:r>
            <w:r w:rsidRPr="004D0CF6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less than four years of college studies.</w:t>
            </w:r>
          </w:p>
          <w:p w14:paraId="3C69D9F6" w14:textId="77777777" w:rsidR="00452065" w:rsidRDefault="00452065" w:rsidP="00AF4BFB">
            <w:pPr>
              <w:contextualSpacing/>
              <w:jc w:val="both"/>
              <w:rPr>
                <w:rFonts w:ascii="Century Gothic" w:hAnsi="Century Gothic"/>
                <w:sz w:val="22"/>
                <w:szCs w:val="22"/>
              </w:rPr>
            </w:pPr>
          </w:p>
          <w:p w14:paraId="43DB7E6B" w14:textId="77777777" w:rsidR="00452065" w:rsidRPr="00452065" w:rsidRDefault="00452065" w:rsidP="00452065">
            <w:pPr>
              <w:contextualSpacing/>
              <w:rPr>
                <w:rFonts w:ascii="Century Gothic" w:hAnsi="Century Gothic" w:cs="Arial"/>
                <w:i/>
                <w:color w:val="AEAAAA" w:themeColor="background2" w:themeShade="BF"/>
                <w:sz w:val="16"/>
                <w:szCs w:val="16"/>
              </w:rPr>
            </w:pPr>
            <w:r w:rsidRPr="00452065">
              <w:rPr>
                <w:rFonts w:ascii="Century Gothic" w:hAnsi="Century Gothic" w:cs="Arial"/>
                <w:i/>
                <w:color w:val="AEAAAA" w:themeColor="background2" w:themeShade="BF"/>
                <w:sz w:val="16"/>
                <w:szCs w:val="16"/>
              </w:rPr>
              <w:t>*</w:t>
            </w:r>
            <w:r w:rsidRPr="00452065">
              <w:rPr>
                <w:color w:val="AEAAAA" w:themeColor="background2" w:themeShade="BF"/>
              </w:rPr>
              <w:t xml:space="preserve"> </w:t>
            </w:r>
            <w:r w:rsidRPr="00452065">
              <w:rPr>
                <w:rFonts w:ascii="Century Gothic" w:hAnsi="Century Gothic" w:cs="Arial"/>
                <w:i/>
                <w:color w:val="AEAAAA" w:themeColor="background2" w:themeShade="BF"/>
                <w:sz w:val="16"/>
                <w:szCs w:val="16"/>
              </w:rPr>
              <w:t>Per DOST MC No. 001, s. 1993; CHEC CO No. 02, s. 2011; CHED-NCCA JC No. 2017-5, s. 2017, DBM-DOST JC No. 1 s. 2013</w:t>
            </w:r>
          </w:p>
          <w:p w14:paraId="5A655D39" w14:textId="568DB6B8" w:rsidR="00452065" w:rsidRPr="00C54B0E" w:rsidRDefault="00452065" w:rsidP="00452065">
            <w:pPr>
              <w:contextualSpacing/>
              <w:jc w:val="both"/>
              <w:rPr>
                <w:rFonts w:ascii="Century Gothic" w:hAnsi="Century Gothic"/>
                <w:sz w:val="22"/>
                <w:szCs w:val="22"/>
              </w:rPr>
            </w:pPr>
            <w:r w:rsidRPr="00452065">
              <w:rPr>
                <w:rFonts w:ascii="Century Gothic" w:hAnsi="Century Gothic" w:cs="Arial"/>
                <w:i/>
                <w:color w:val="AEAAAA" w:themeColor="background2" w:themeShade="BF"/>
                <w:sz w:val="16"/>
                <w:szCs w:val="16"/>
              </w:rPr>
              <w:t>**Please attach certification from Human Resource Management Department</w:t>
            </w:r>
          </w:p>
        </w:tc>
      </w:tr>
    </w:tbl>
    <w:p w14:paraId="14794A4C" w14:textId="77777777" w:rsidR="00AF4BFB" w:rsidRDefault="00AF4BFB" w:rsidP="00AF4BFB"/>
    <w:p w14:paraId="0C240CCB" w14:textId="77777777" w:rsidR="00AF4BFB" w:rsidRPr="004051DF" w:rsidRDefault="00AF4BFB" w:rsidP="00AF4BFB">
      <w:pPr>
        <w:rPr>
          <w:sz w:val="18"/>
          <w:szCs w:val="18"/>
        </w:rPr>
      </w:pPr>
      <w:r w:rsidRPr="004051DF">
        <w:rPr>
          <w:sz w:val="18"/>
          <w:szCs w:val="18"/>
        </w:rPr>
        <w:t>&lt;Insert text here&gt;</w:t>
      </w:r>
    </w:p>
    <w:p w14:paraId="5A5A2722" w14:textId="77777777" w:rsidR="00AF4BFB" w:rsidRDefault="00AF4BFB"/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9"/>
        <w:gridCol w:w="2559"/>
        <w:gridCol w:w="2559"/>
        <w:gridCol w:w="2559"/>
      </w:tblGrid>
      <w:tr w:rsidR="0023013B" w:rsidRPr="00C54B0E" w14:paraId="5BDF0BB5" w14:textId="7DA33E36" w:rsidTr="00173271">
        <w:tc>
          <w:tcPr>
            <w:tcW w:w="2559" w:type="dxa"/>
            <w:shd w:val="clear" w:color="auto" w:fill="auto"/>
            <w:vAlign w:val="center"/>
          </w:tcPr>
          <w:p w14:paraId="578E9A33" w14:textId="77777777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 xml:space="preserve">Prepared and </w:t>
            </w:r>
          </w:p>
          <w:p w14:paraId="14BE7098" w14:textId="32DA6557" w:rsidR="0023013B" w:rsidRPr="00361C34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Submitted by</w:t>
            </w:r>
          </w:p>
          <w:p w14:paraId="4CEBCDF9" w14:textId="234707FC" w:rsidR="0023013B" w:rsidRPr="00C54B0E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(to be filled up by the </w:t>
            </w:r>
            <w:r w:rsidR="00452065">
              <w:rPr>
                <w:rFonts w:ascii="Century Gothic" w:hAnsi="Century Gothic"/>
                <w:i/>
                <w:sz w:val="16"/>
                <w:szCs w:val="16"/>
              </w:rPr>
              <w:t xml:space="preserve">team 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leader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2F456A5A" w14:textId="77777777" w:rsidR="0023013B" w:rsidRPr="00361C34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0D49B3A2" w14:textId="150DCE0C" w:rsidR="0023013B" w:rsidRPr="00C54B0E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RMO Director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4DA6638C" w14:textId="77777777" w:rsidR="0023013B" w:rsidRPr="00361C34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5F7D1016" w14:textId="0345CCC0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VPRED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27CCA1E4" w14:textId="77777777" w:rsidR="0023013B" w:rsidRPr="00361C34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7A968829" w14:textId="706B6DE3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to be filled up by external funding agency)</w:t>
            </w:r>
          </w:p>
        </w:tc>
      </w:tr>
      <w:tr w:rsidR="0023013B" w:rsidRPr="00C54B0E" w14:paraId="5678676D" w14:textId="50D12970" w:rsidTr="0023013B">
        <w:tc>
          <w:tcPr>
            <w:tcW w:w="2559" w:type="dxa"/>
            <w:shd w:val="clear" w:color="auto" w:fill="auto"/>
          </w:tcPr>
          <w:p w14:paraId="6C01ED57" w14:textId="77777777" w:rsidR="000512A6" w:rsidRDefault="000512A6" w:rsidP="00625977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5A2BD6B5" w14:textId="14C88FF9" w:rsidR="000512A6" w:rsidRDefault="000512A6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3E1E9054" w14:textId="77777777" w:rsidR="000512A6" w:rsidRDefault="000512A6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02D95C58" w14:textId="4B763BF3" w:rsidR="000512A6" w:rsidRPr="00C54B0E" w:rsidRDefault="000512A6" w:rsidP="00AF4BFB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5962E05F" w14:textId="77777777" w:rsidR="0023013B" w:rsidRDefault="0023013B" w:rsidP="00625977">
            <w:pPr>
              <w:contextualSpacing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414682B7" w14:textId="6D47EE17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49117707" w14:textId="77777777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67B847E0" w14:textId="4DF46599" w:rsidR="0023013B" w:rsidRPr="000512A6" w:rsidRDefault="0023013B" w:rsidP="000512A6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</w:p>
        </w:tc>
        <w:tc>
          <w:tcPr>
            <w:tcW w:w="2559" w:type="dxa"/>
            <w:shd w:val="clear" w:color="auto" w:fill="auto"/>
          </w:tcPr>
          <w:p w14:paraId="7263F40E" w14:textId="77777777" w:rsidR="0023013B" w:rsidRDefault="0023013B" w:rsidP="00625977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7F96BDE2" w14:textId="7B85CFC1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23AA4727" w14:textId="64791F15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5567134E" w14:textId="77777777" w:rsidR="0023013B" w:rsidRDefault="0023013B" w:rsidP="00625977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6E5C8913" w14:textId="5780126D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6F0393C3" w14:textId="77777777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032F923F" w14:textId="7AEE68F4" w:rsidR="0023013B" w:rsidRDefault="0023013B" w:rsidP="00AF4BFB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AF4BFB" w:rsidRPr="00C54B0E" w14:paraId="0E35BF60" w14:textId="77777777" w:rsidTr="00AF4BFB">
        <w:tc>
          <w:tcPr>
            <w:tcW w:w="2559" w:type="dxa"/>
            <w:shd w:val="clear" w:color="auto" w:fill="auto"/>
            <w:vAlign w:val="center"/>
          </w:tcPr>
          <w:p w14:paraId="56FAA88B" w14:textId="15042502" w:rsidR="00AF4BFB" w:rsidRDefault="00A444A1" w:rsidP="00AF4BF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{{</w:t>
            </w:r>
            <w:proofErr w:type="spellStart"/>
            <w:r>
              <w:rPr>
                <w:rFonts w:ascii="Century Gothic" w:hAnsi="Century Gothic"/>
                <w:b/>
                <w:sz w:val="22"/>
                <w:szCs w:val="22"/>
              </w:rPr>
              <w:t>ProjectLeaderCaps</w:t>
            </w:r>
            <w:proofErr w:type="spellEnd"/>
            <w:r>
              <w:rPr>
                <w:rFonts w:ascii="Century Gothic" w:hAnsi="Century Gothic"/>
                <w:b/>
                <w:sz w:val="22"/>
                <w:szCs w:val="22"/>
              </w:rPr>
              <w:t>}}</w:t>
            </w:r>
          </w:p>
        </w:tc>
        <w:tc>
          <w:tcPr>
            <w:tcW w:w="2559" w:type="dxa"/>
            <w:shd w:val="clear" w:color="auto" w:fill="auto"/>
          </w:tcPr>
          <w:p w14:paraId="6920C3AC" w14:textId="33EA78DF" w:rsidR="00AF4BFB" w:rsidRDefault="00AF4BFB" w:rsidP="00AF4BF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 w:rsidRPr="00361C34"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</w:tc>
        <w:tc>
          <w:tcPr>
            <w:tcW w:w="2559" w:type="dxa"/>
            <w:shd w:val="clear" w:color="auto" w:fill="auto"/>
          </w:tcPr>
          <w:p w14:paraId="28FF7BE5" w14:textId="422BEB97" w:rsidR="00AF4BFB" w:rsidRDefault="00AF4BFB" w:rsidP="00AF4BF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6C40D4EF" w14:textId="29232047" w:rsidR="00AF4BFB" w:rsidRDefault="00AF4BFB" w:rsidP="00AF4BF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&lt;Insert name here&gt;</w:t>
            </w:r>
          </w:p>
        </w:tc>
      </w:tr>
    </w:tbl>
    <w:p w14:paraId="75DE4CD4" w14:textId="77777777" w:rsidR="00B050DA" w:rsidRPr="00C54B0E" w:rsidRDefault="00B050DA" w:rsidP="008F7C6D">
      <w:pPr>
        <w:jc w:val="center"/>
        <w:rPr>
          <w:rFonts w:ascii="Century Gothic" w:hAnsi="Century Gothic"/>
        </w:rPr>
      </w:pPr>
    </w:p>
    <w:p w14:paraId="6C3666AF" w14:textId="77777777" w:rsidR="00B050DA" w:rsidRDefault="00B050DA" w:rsidP="008F7C6D">
      <w:pPr>
        <w:rPr>
          <w:rFonts w:ascii="Century Gothic" w:hAnsi="Century Gothic"/>
        </w:rPr>
      </w:pPr>
    </w:p>
    <w:p w14:paraId="66D1AAE0" w14:textId="77777777" w:rsidR="00B050DA" w:rsidRPr="00CC16A6" w:rsidRDefault="00B050DA" w:rsidP="008F7C6D">
      <w:pPr>
        <w:rPr>
          <w:rFonts w:ascii="Century Gothic" w:hAnsi="Century Gothic"/>
        </w:rPr>
      </w:pPr>
    </w:p>
    <w:p w14:paraId="04AFCF70" w14:textId="31DAC27D" w:rsidR="004C59AA" w:rsidRDefault="004C59AA">
      <w:pPr>
        <w:rPr>
          <w:rFonts w:ascii="Century Gothic" w:hAnsi="Century Gothic"/>
          <w:szCs w:val="20"/>
        </w:rPr>
      </w:pPr>
    </w:p>
    <w:sectPr w:rsidR="004C59AA" w:rsidSect="00AF5F4B">
      <w:headerReference w:type="even" r:id="rId10"/>
      <w:headerReference w:type="default" r:id="rId11"/>
      <w:footerReference w:type="even" r:id="rId12"/>
      <w:footerReference w:type="default" r:id="rId13"/>
      <w:pgSz w:w="11951" w:h="18720" w:code="280"/>
      <w:pgMar w:top="2038" w:right="1440" w:bottom="1440" w:left="1440" w:header="720" w:footer="14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C76490" w14:textId="77777777" w:rsidR="00182AB1" w:rsidRDefault="00182AB1" w:rsidP="00C27A9C">
      <w:r>
        <w:separator/>
      </w:r>
    </w:p>
  </w:endnote>
  <w:endnote w:type="continuationSeparator" w:id="0">
    <w:p w14:paraId="51BE23BA" w14:textId="77777777" w:rsidR="00182AB1" w:rsidRDefault="00182AB1" w:rsidP="00C27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Georgia"/>
    <w:panose1 w:val="00000000000000000000"/>
    <w:charset w:val="00"/>
    <w:family w:val="roma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2128770233"/>
      <w:docPartObj>
        <w:docPartGallery w:val="Page Numbers (Bottom of Page)"/>
        <w:docPartUnique/>
      </w:docPartObj>
    </w:sdtPr>
    <w:sdtContent>
      <w:p w14:paraId="4273FA70" w14:textId="2F1E82DB" w:rsidR="009F7F49" w:rsidRDefault="009F7F49" w:rsidP="008F7C6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520AC6" w14:textId="77777777" w:rsidR="009F7F49" w:rsidRDefault="009F7F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C83AC5" w14:textId="5557D1DA" w:rsidR="009F7F49" w:rsidRPr="00812082" w:rsidRDefault="00105BE2" w:rsidP="00812082">
    <w:pPr>
      <w:pStyle w:val="Footer"/>
      <w:spacing w:after="0" w:line="240" w:lineRule="auto"/>
      <w:rPr>
        <w:rFonts w:ascii="Segoe UI" w:hAnsi="Segoe UI" w:cs="Segoe UI"/>
        <w:sz w:val="16"/>
        <w:szCs w:val="16"/>
      </w:rPr>
    </w:pPr>
    <w:r>
      <w:rPr>
        <w:noProof/>
        <w:lang w:val="en-PH" w:eastAsia="en-PH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5210651B" wp14:editId="5E01969D">
              <wp:simplePos x="0" y="0"/>
              <wp:positionH relativeFrom="column">
                <wp:posOffset>0</wp:posOffset>
              </wp:positionH>
              <wp:positionV relativeFrom="page">
                <wp:posOffset>10515388</wp:posOffset>
              </wp:positionV>
              <wp:extent cx="6054725" cy="1371600"/>
              <wp:effectExtent l="0" t="0" r="0" b="0"/>
              <wp:wrapThrough wrapText="bothSides">
                <wp:wrapPolygon edited="0">
                  <wp:start x="15903" y="0"/>
                  <wp:lineTo x="0" y="0"/>
                  <wp:lineTo x="0" y="12900"/>
                  <wp:lineTo x="15903" y="14400"/>
                  <wp:lineTo x="15971" y="21000"/>
                  <wp:lineTo x="21407" y="21000"/>
                  <wp:lineTo x="21407" y="0"/>
                  <wp:lineTo x="15903" y="0"/>
                </wp:wrapPolygon>
              </wp:wrapThrough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54725" cy="1371600"/>
                        <a:chOff x="0" y="0"/>
                        <a:chExt cx="6055126" cy="1371600"/>
                      </a:xfrm>
                    </wpg:grpSpPr>
                    <wps:wsp>
                      <wps:cNvPr id="9" name="Text Box 9"/>
                      <wps:cNvSpPr txBox="1"/>
                      <wps:spPr>
                        <a:xfrm>
                          <a:off x="0" y="16043"/>
                          <a:ext cx="4130040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B0F43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4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vertAlign w:val="superscript"/>
                                <w:lang w:val="en-PH"/>
                              </w:rPr>
                              <w:t>t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Floor  South</w:t>
                            </w:r>
                            <w:proofErr w:type="gramEnd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Wing,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PUP A. Mabini Campus, </w:t>
                            </w:r>
                            <w:proofErr w:type="spellStart"/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Anonas</w:t>
                            </w:r>
                            <w:proofErr w:type="spellEnd"/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Street, Sta. Mesa, Manila 1016</w:t>
                            </w:r>
                          </w:p>
                          <w:p w14:paraId="0F94D59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Trunk Line: 335-1787 or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335-1777 local 235/357</w:t>
                            </w:r>
                          </w:p>
                          <w:p w14:paraId="5BD1E661" w14:textId="77777777" w:rsidR="00015222" w:rsidRPr="0015726D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W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bsite: www.pup.edu.p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|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m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ail: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rmo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@pup.edu.ph</w:t>
                            </w:r>
                          </w:p>
                          <w:p w14:paraId="1E7FF4C0" w14:textId="77777777" w:rsidR="00015222" w:rsidRPr="008540A4" w:rsidRDefault="00015222" w:rsidP="00015222">
                            <w:pPr>
                              <w:pStyle w:val="Footer"/>
                              <w:spacing w:after="0" w:line="240" w:lineRule="auto"/>
                              <w:jc w:val="center"/>
                              <w:rPr>
                                <w:rFonts w:ascii="Californian FB" w:hAnsi="Californian FB"/>
                                <w:sz w:val="10"/>
                                <w:szCs w:val="20"/>
                                <w:lang w:val="en-PH"/>
                              </w:rPr>
                            </w:pPr>
                          </w:p>
                          <w:p w14:paraId="2DDD379A" w14:textId="77777777" w:rsidR="00015222" w:rsidRPr="009E53EC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T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HE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C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OUNTRY’S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1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vertAlign w:val="superscript"/>
                                <w:lang w:val="en-PH"/>
                              </w:rPr>
                              <w:t>st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 xml:space="preserve"> P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>OLYTECHNIC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U</w:t>
                            </w:r>
                          </w:p>
                          <w:p w14:paraId="1AAADE39" w14:textId="77777777" w:rsidR="00015222" w:rsidRDefault="00015222" w:rsidP="0001522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2" descr="Logo, company name&#10;&#10;Description automatically generated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27621" y="0"/>
                          <a:ext cx="1627505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210651B" id="Group 13" o:spid="_x0000_s1026" style="position:absolute;margin-left:0;margin-top:828pt;width:476.75pt;height:108pt;z-index:251670528;mso-position-vertical-relative:page" coordsize="60551,13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top:160;width:41300;height:8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" fillcolor="white [3201]" stroked="f" strokeweight=".5pt">
                <v:textbox>
                  <w:txbxContent>
                    <w:p w14:paraId="30B0F43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4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vertAlign w:val="superscript"/>
                          <w:lang w:val="en-PH"/>
                        </w:rPr>
                        <w:t>t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Floor  South</w:t>
                      </w:r>
                      <w:proofErr w:type="gramEnd"/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Wing,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PUP A. Mabini Campus, </w:t>
                      </w:r>
                      <w:proofErr w:type="spellStart"/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Anonas</w:t>
                      </w:r>
                      <w:proofErr w:type="spellEnd"/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Street, Sta. Mesa, Manila 1016</w:t>
                      </w:r>
                    </w:p>
                    <w:p w14:paraId="0F94D59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Trunk Line: 335-1787 or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335-1777 local 235/357</w:t>
                      </w:r>
                    </w:p>
                    <w:p w14:paraId="5BD1E661" w14:textId="77777777" w:rsidR="00015222" w:rsidRPr="0015726D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W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bsite: www.pup.edu.p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|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m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ail: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rmo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@pup.edu.ph</w:t>
                      </w:r>
                    </w:p>
                    <w:p w14:paraId="1E7FF4C0" w14:textId="77777777" w:rsidR="00015222" w:rsidRPr="008540A4" w:rsidRDefault="00015222" w:rsidP="00015222">
                      <w:pPr>
                        <w:pStyle w:val="Footer"/>
                        <w:spacing w:after="0" w:line="240" w:lineRule="auto"/>
                        <w:jc w:val="center"/>
                        <w:rPr>
                          <w:rFonts w:ascii="Californian FB" w:hAnsi="Californian FB"/>
                          <w:sz w:val="10"/>
                          <w:szCs w:val="20"/>
                          <w:lang w:val="en-PH"/>
                        </w:rPr>
                      </w:pPr>
                    </w:p>
                    <w:p w14:paraId="2DDD379A" w14:textId="77777777" w:rsidR="00015222" w:rsidRPr="009E53EC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</w:pP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T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HE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C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OUNTRY’S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1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vertAlign w:val="superscript"/>
                          <w:lang w:val="en-PH"/>
                        </w:rPr>
                        <w:t>st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 xml:space="preserve"> P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>OLYTECHNIC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U</w:t>
                      </w:r>
                    </w:p>
                    <w:p w14:paraId="1AAADE39" w14:textId="77777777" w:rsidR="00015222" w:rsidRDefault="00015222" w:rsidP="00015222"/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alt="Logo, company name&#10;&#10;Description automatically generated" style="position:absolute;left:44276;width:16275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">
                <v:imagedata r:id="rId2" o:title="Logo, company name&#10;&#10;Description automatically generated"/>
                <o:lock v:ext="edit" aspectratio="f"/>
              </v:shape>
              <w10:wrap type="through" anchory="page"/>
            </v:group>
          </w:pict>
        </mc:Fallback>
      </mc:AlternateContent>
    </w:r>
  </w:p>
  <w:p w14:paraId="00837A53" w14:textId="66EE0C39" w:rsidR="009F7F49" w:rsidRPr="008540A4" w:rsidRDefault="009F7F49" w:rsidP="008F7C6D">
    <w:pPr>
      <w:pStyle w:val="Footer"/>
      <w:spacing w:after="0" w:line="240" w:lineRule="auto"/>
      <w:jc w:val="center"/>
      <w:rPr>
        <w:rFonts w:ascii="Californian FB" w:hAnsi="Californian FB"/>
        <w:sz w:val="10"/>
        <w:szCs w:val="20"/>
        <w:lang w:val="en-PH"/>
      </w:rPr>
    </w:pPr>
  </w:p>
  <w:p w14:paraId="2F159886" w14:textId="5B0A7F11" w:rsidR="009F7F49" w:rsidRPr="004A27B3" w:rsidRDefault="009F7F49" w:rsidP="008F7C6D">
    <w:pPr>
      <w:pStyle w:val="Footer"/>
      <w:spacing w:after="0"/>
      <w:jc w:val="center"/>
      <w:rPr>
        <w:rFonts w:ascii="Californian FB" w:hAnsi="Californian FB"/>
        <w:sz w:val="24"/>
        <w:szCs w:val="24"/>
        <w:lang w:val="en-P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EC1A25" w14:textId="77777777" w:rsidR="00182AB1" w:rsidRDefault="00182AB1" w:rsidP="00C27A9C">
      <w:r>
        <w:separator/>
      </w:r>
    </w:p>
  </w:footnote>
  <w:footnote w:type="continuationSeparator" w:id="0">
    <w:p w14:paraId="26465128" w14:textId="77777777" w:rsidR="00182AB1" w:rsidRDefault="00182AB1" w:rsidP="00C27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620575835"/>
      <w:docPartObj>
        <w:docPartGallery w:val="Page Numbers (Top of Page)"/>
        <w:docPartUnique/>
      </w:docPartObj>
    </w:sdtPr>
    <w:sdtContent>
      <w:p w14:paraId="59AA0290" w14:textId="7EE62369" w:rsidR="009F7F49" w:rsidRDefault="009F7F49" w:rsidP="008F7C6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6D522EF" w14:textId="77777777" w:rsidR="009F7F49" w:rsidRDefault="009F7F49" w:rsidP="00C27A9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915" w:type="dxa"/>
      <w:tblInd w:w="-714" w:type="dxa"/>
      <w:tblLook w:val="04A0" w:firstRow="1" w:lastRow="0" w:firstColumn="1" w:lastColumn="0" w:noHBand="0" w:noVBand="1"/>
    </w:tblPr>
    <w:tblGrid>
      <w:gridCol w:w="1410"/>
      <w:gridCol w:w="7096"/>
      <w:gridCol w:w="2409"/>
    </w:tblGrid>
    <w:tr w:rsidR="00587671" w14:paraId="2B54F630" w14:textId="77777777" w:rsidTr="00AF5F4B">
      <w:trPr>
        <w:trHeight w:val="281"/>
      </w:trPr>
      <w:tc>
        <w:tcPr>
          <w:tcW w:w="1410" w:type="dxa"/>
          <w:vMerge w:val="restart"/>
        </w:tcPr>
        <w:p w14:paraId="60247A40" w14:textId="77777777" w:rsidR="00587671" w:rsidRDefault="00587671" w:rsidP="00D12ED2">
          <w:pPr>
            <w:ind w:right="360"/>
            <w:contextualSpacing/>
          </w:pPr>
          <w:r>
            <w:rPr>
              <w:noProof/>
              <w:lang w:val="en-PH" w:eastAsia="en-PH"/>
            </w:rPr>
            <w:drawing>
              <wp:anchor distT="0" distB="0" distL="114300" distR="114300" simplePos="0" relativeHeight="251668480" behindDoc="1" locked="0" layoutInCell="1" allowOverlap="1" wp14:anchorId="70A6C2F6" wp14:editId="4892540C">
                <wp:simplePos x="0" y="0"/>
                <wp:positionH relativeFrom="column">
                  <wp:posOffset>29210</wp:posOffset>
                </wp:positionH>
                <wp:positionV relativeFrom="page">
                  <wp:posOffset>136525</wp:posOffset>
                </wp:positionV>
                <wp:extent cx="693420" cy="693420"/>
                <wp:effectExtent l="0" t="0" r="0" b="0"/>
                <wp:wrapTopAndBottom/>
                <wp:docPr id="24" name="Picture 24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3420" cy="693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096" w:type="dxa"/>
          <w:vMerge w:val="restart"/>
          <w:vAlign w:val="center"/>
        </w:tcPr>
        <w:p w14:paraId="7272CF4D" w14:textId="77777777" w:rsidR="00587671" w:rsidRPr="00245EB2" w:rsidRDefault="00587671" w:rsidP="00D12ED2">
          <w:pPr>
            <w:contextualSpacing/>
          </w:pPr>
          <w:r w:rsidRPr="00245EB2">
            <w:t>Republic of the Philippines</w:t>
          </w:r>
        </w:p>
        <w:p w14:paraId="3987A5F3" w14:textId="77777777" w:rsidR="00587671" w:rsidRPr="00484382" w:rsidRDefault="00587671" w:rsidP="00D12ED2">
          <w:pPr>
            <w:contextualSpacing/>
            <w:rPr>
              <w:rFonts w:ascii="Californian FB" w:hAnsi="Californian FB"/>
            </w:rPr>
          </w:pP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OLYTECHNIC </w:t>
          </w:r>
          <w:r w:rsidRPr="00484382">
            <w:rPr>
              <w:rFonts w:ascii="Californian FB" w:hAnsi="Californian FB"/>
              <w:sz w:val="26"/>
              <w:szCs w:val="28"/>
            </w:rPr>
            <w:t>U</w:t>
          </w:r>
          <w:r w:rsidRPr="00484382">
            <w:rPr>
              <w:rFonts w:ascii="Californian FB" w:hAnsi="Californian FB"/>
            </w:rPr>
            <w:t xml:space="preserve">NIVERSITY OF THE </w:t>
          </w: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HILIPPINES  </w:t>
          </w:r>
        </w:p>
        <w:p w14:paraId="23F62130" w14:textId="77777777" w:rsidR="00587671" w:rsidRPr="00874387" w:rsidRDefault="00587671" w:rsidP="00D12ED2">
          <w:pPr>
            <w:contextualSpacing/>
            <w:rPr>
              <w:rFonts w:ascii="Californian FB" w:hAnsi="Californian FB"/>
            </w:rPr>
          </w:pPr>
          <w:r w:rsidRPr="00874387">
            <w:rPr>
              <w:rFonts w:ascii="Californian FB" w:hAnsi="Californian FB"/>
              <w:sz w:val="26"/>
              <w:szCs w:val="26"/>
            </w:rPr>
            <w:t>O</w:t>
          </w:r>
          <w:r w:rsidRPr="00874387">
            <w:rPr>
              <w:rFonts w:ascii="Californian FB" w:hAnsi="Californian FB"/>
            </w:rPr>
            <w:t xml:space="preserve">FFICE </w:t>
          </w:r>
          <w:r w:rsidRPr="00874387">
            <w:rPr>
              <w:rFonts w:ascii="Californian FB" w:hAnsi="Californian FB"/>
              <w:i/>
            </w:rPr>
            <w:t xml:space="preserve">of the </w:t>
          </w:r>
          <w:r w:rsidRPr="00874387">
            <w:rPr>
              <w:rFonts w:ascii="Californian FB" w:hAnsi="Californian FB"/>
              <w:sz w:val="26"/>
              <w:szCs w:val="26"/>
            </w:rPr>
            <w:t>V</w:t>
          </w:r>
          <w:r w:rsidRPr="00874387">
            <w:rPr>
              <w:rFonts w:ascii="Californian FB" w:hAnsi="Californian FB"/>
            </w:rPr>
            <w:t xml:space="preserve">ICE </w:t>
          </w:r>
          <w:r w:rsidRPr="00874387">
            <w:rPr>
              <w:rFonts w:ascii="Californian FB" w:hAnsi="Californian FB"/>
              <w:sz w:val="26"/>
              <w:szCs w:val="26"/>
            </w:rPr>
            <w:t>P</w:t>
          </w:r>
          <w:r w:rsidRPr="00874387">
            <w:rPr>
              <w:rFonts w:ascii="Californian FB" w:hAnsi="Californian FB"/>
            </w:rPr>
            <w:t xml:space="preserve">RESIDENT </w:t>
          </w:r>
          <w:r w:rsidRPr="00874387">
            <w:rPr>
              <w:rFonts w:ascii="Californian FB" w:hAnsi="Californian FB"/>
              <w:i/>
            </w:rPr>
            <w:t xml:space="preserve">for </w:t>
          </w:r>
          <w:r w:rsidRPr="00874387">
            <w:rPr>
              <w:rFonts w:ascii="Californian FB" w:hAnsi="Californian FB"/>
            </w:rPr>
            <w:t xml:space="preserve">RESEARCH, EXTENSION </w:t>
          </w:r>
          <w:r w:rsidRPr="00874387">
            <w:rPr>
              <w:rFonts w:ascii="Californian FB" w:hAnsi="Californian FB"/>
              <w:i/>
            </w:rPr>
            <w:t xml:space="preserve">and </w:t>
          </w:r>
          <w:r w:rsidRPr="00874387">
            <w:rPr>
              <w:rFonts w:ascii="Californian FB" w:hAnsi="Californian FB"/>
            </w:rPr>
            <w:t>DEVELOPMENT</w:t>
          </w:r>
        </w:p>
        <w:p w14:paraId="3463F3F9" w14:textId="77777777" w:rsidR="00587671" w:rsidRPr="003C2D7E" w:rsidRDefault="00587671" w:rsidP="00D12ED2">
          <w:pPr>
            <w:contextualSpacing/>
            <w:rPr>
              <w:rFonts w:ascii="Britannic Bold" w:hAnsi="Britannic Bold"/>
            </w:rPr>
          </w:pPr>
          <w:r>
            <w:rPr>
              <w:rFonts w:ascii="Britannic Bold" w:hAnsi="Britannic Bold"/>
            </w:rPr>
            <w:t>RESEARCH MANAGEMENT OFFICE</w:t>
          </w:r>
        </w:p>
      </w:tc>
      <w:tc>
        <w:tcPr>
          <w:tcW w:w="2409" w:type="dxa"/>
        </w:tcPr>
        <w:p w14:paraId="79936082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Document Reference Code:</w:t>
          </w:r>
        </w:p>
        <w:p w14:paraId="25EA5F41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RMO-UREB-4</w:t>
          </w:r>
        </w:p>
      </w:tc>
    </w:tr>
    <w:tr w:rsidR="00587671" w14:paraId="765A8D91" w14:textId="77777777" w:rsidTr="00AF5F4B">
      <w:trPr>
        <w:trHeight w:val="187"/>
      </w:trPr>
      <w:tc>
        <w:tcPr>
          <w:tcW w:w="1410" w:type="dxa"/>
          <w:vMerge/>
        </w:tcPr>
        <w:p w14:paraId="75756467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3399C2DF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2CD5BDCE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Re</w:t>
          </w:r>
          <w:r>
            <w:rPr>
              <w:rFonts w:ascii="Californian FB" w:hAnsi="Californian FB"/>
              <w:sz w:val="16"/>
              <w:szCs w:val="16"/>
            </w:rPr>
            <w:t>vision</w:t>
          </w:r>
          <w:r w:rsidRPr="00874387">
            <w:rPr>
              <w:rFonts w:ascii="Californian FB" w:hAnsi="Californian FB"/>
              <w:sz w:val="16"/>
              <w:szCs w:val="16"/>
            </w:rPr>
            <w:t xml:space="preserve"> No.:</w:t>
          </w:r>
        </w:p>
        <w:p w14:paraId="1EDF44AE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00</w:t>
          </w:r>
        </w:p>
      </w:tc>
    </w:tr>
    <w:tr w:rsidR="00587671" w14:paraId="38701D28" w14:textId="77777777" w:rsidTr="00AF5F4B">
      <w:trPr>
        <w:trHeight w:val="570"/>
      </w:trPr>
      <w:tc>
        <w:tcPr>
          <w:tcW w:w="1410" w:type="dxa"/>
          <w:vMerge/>
        </w:tcPr>
        <w:p w14:paraId="0AF5E306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16130DA9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73FFD3E0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Effectivity Date:</w:t>
          </w:r>
        </w:p>
      </w:tc>
    </w:tr>
    <w:tr w:rsidR="00587671" w14:paraId="208E72C1" w14:textId="77777777" w:rsidTr="00AF5F4B">
      <w:trPr>
        <w:trHeight w:val="92"/>
      </w:trPr>
      <w:tc>
        <w:tcPr>
          <w:tcW w:w="1410" w:type="dxa"/>
        </w:tcPr>
        <w:p w14:paraId="401B46D9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</w:tcPr>
        <w:p w14:paraId="7179B8F6" w14:textId="4C62A7A5" w:rsidR="00587671" w:rsidRPr="003F554A" w:rsidRDefault="00587671" w:rsidP="00D12ED2">
          <w:pPr>
            <w:ind w:right="360"/>
            <w:contextualSpacing/>
            <w:jc w:val="center"/>
            <w:rPr>
              <w:rFonts w:ascii="Century Gothic" w:hAnsi="Century Gothic"/>
              <w:b/>
            </w:rPr>
          </w:pPr>
          <w:r>
            <w:rPr>
              <w:rFonts w:ascii="Century Gothic" w:hAnsi="Century Gothic"/>
              <w:b/>
            </w:rPr>
            <w:t>CAPSULE RESEARCH PROPOSAL</w:t>
          </w:r>
        </w:p>
      </w:tc>
      <w:tc>
        <w:tcPr>
          <w:tcW w:w="2409" w:type="dxa"/>
        </w:tcPr>
        <w:p w14:paraId="65B9B62B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</w:tc>
    </w:tr>
  </w:tbl>
  <w:p w14:paraId="4D24AF79" w14:textId="7FC647EB" w:rsidR="009F7F49" w:rsidRPr="00587671" w:rsidRDefault="00587671" w:rsidP="00587671">
    <w:r>
      <w:t xml:space="preserve">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6C49E6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54575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3" w15:restartNumberingAfterBreak="0">
    <w:nsid w:val="14006D5A"/>
    <w:multiLevelType w:val="hybridMultilevel"/>
    <w:tmpl w:val="9E3E2844"/>
    <w:lvl w:ilvl="0" w:tplc="FD14A738">
      <w:start w:val="3"/>
      <w:numFmt w:val="decimal"/>
      <w:lvlText w:val="(%1)"/>
      <w:lvlJc w:val="left"/>
      <w:pPr>
        <w:tabs>
          <w:tab w:val="num" w:pos="362"/>
        </w:tabs>
        <w:ind w:left="3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2"/>
        </w:tabs>
        <w:ind w:left="108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2"/>
        </w:tabs>
        <w:ind w:left="180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2"/>
        </w:tabs>
        <w:ind w:left="252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2"/>
        </w:tabs>
        <w:ind w:left="324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2"/>
        </w:tabs>
        <w:ind w:left="396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2"/>
        </w:tabs>
        <w:ind w:left="468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2"/>
        </w:tabs>
        <w:ind w:left="540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2"/>
        </w:tabs>
        <w:ind w:left="6122" w:hanging="180"/>
      </w:pPr>
    </w:lvl>
  </w:abstractNum>
  <w:abstractNum w:abstractNumId="4" w15:restartNumberingAfterBreak="0">
    <w:nsid w:val="25AA2DCA"/>
    <w:multiLevelType w:val="singleLevel"/>
    <w:tmpl w:val="A82C3DC6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5" w15:restartNumberingAfterBreak="0">
    <w:nsid w:val="26D03135"/>
    <w:multiLevelType w:val="hybridMultilevel"/>
    <w:tmpl w:val="260E56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8B7476"/>
    <w:multiLevelType w:val="singleLevel"/>
    <w:tmpl w:val="37AC50F8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7" w15:restartNumberingAfterBreak="0">
    <w:nsid w:val="2BD309DB"/>
    <w:multiLevelType w:val="hybridMultilevel"/>
    <w:tmpl w:val="AF4EBDC4"/>
    <w:lvl w:ilvl="0" w:tplc="04090005">
      <w:start w:val="1"/>
      <w:numFmt w:val="bullet"/>
      <w:lvlText w:val=""/>
      <w:lvlJc w:val="left"/>
      <w:pPr>
        <w:ind w:left="10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8" w15:restartNumberingAfterBreak="0">
    <w:nsid w:val="41466C11"/>
    <w:multiLevelType w:val="hybridMultilevel"/>
    <w:tmpl w:val="2414921A"/>
    <w:lvl w:ilvl="0" w:tplc="CDEA19F0">
      <w:start w:val="6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1F12B4"/>
    <w:multiLevelType w:val="singleLevel"/>
    <w:tmpl w:val="04090013"/>
    <w:lvl w:ilvl="0">
      <w:start w:val="2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6633067B"/>
    <w:multiLevelType w:val="hybridMultilevel"/>
    <w:tmpl w:val="405EB07C"/>
    <w:lvl w:ilvl="0" w:tplc="CF8A641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66504F6"/>
    <w:multiLevelType w:val="hybridMultilevel"/>
    <w:tmpl w:val="13B2D3C4"/>
    <w:lvl w:ilvl="0" w:tplc="BF221C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8242724">
    <w:abstractNumId w:val="10"/>
  </w:num>
  <w:num w:numId="2" w16cid:durableId="941763067">
    <w:abstractNumId w:val="3"/>
  </w:num>
  <w:num w:numId="3" w16cid:durableId="1850482487">
    <w:abstractNumId w:val="5"/>
  </w:num>
  <w:num w:numId="4" w16cid:durableId="1792360657">
    <w:abstractNumId w:val="8"/>
  </w:num>
  <w:num w:numId="5" w16cid:durableId="879172757">
    <w:abstractNumId w:val="9"/>
  </w:num>
  <w:num w:numId="6" w16cid:durableId="2010870027">
    <w:abstractNumId w:val="2"/>
  </w:num>
  <w:num w:numId="7" w16cid:durableId="1090541042">
    <w:abstractNumId w:val="4"/>
  </w:num>
  <w:num w:numId="8" w16cid:durableId="1304700090">
    <w:abstractNumId w:val="6"/>
  </w:num>
  <w:num w:numId="9" w16cid:durableId="2020500263">
    <w:abstractNumId w:val="1"/>
  </w:num>
  <w:num w:numId="10" w16cid:durableId="778065759">
    <w:abstractNumId w:val="11"/>
  </w:num>
  <w:num w:numId="11" w16cid:durableId="445007541">
    <w:abstractNumId w:val="7"/>
  </w:num>
  <w:num w:numId="12" w16cid:durableId="853423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jA2MTe2MDeyNLBU0lEKTi0uzszPAykwqwUAEZOSHiwAAAA="/>
  </w:docVars>
  <w:rsids>
    <w:rsidRoot w:val="00B050DA"/>
    <w:rsid w:val="00015222"/>
    <w:rsid w:val="000512A6"/>
    <w:rsid w:val="000C5879"/>
    <w:rsid w:val="000C651D"/>
    <w:rsid w:val="00105BE2"/>
    <w:rsid w:val="0013571B"/>
    <w:rsid w:val="00163BC6"/>
    <w:rsid w:val="00182AB1"/>
    <w:rsid w:val="001A4A39"/>
    <w:rsid w:val="001A5D76"/>
    <w:rsid w:val="001B282B"/>
    <w:rsid w:val="001D7B93"/>
    <w:rsid w:val="00222AE4"/>
    <w:rsid w:val="00223D3F"/>
    <w:rsid w:val="0023013B"/>
    <w:rsid w:val="002726DB"/>
    <w:rsid w:val="0027270B"/>
    <w:rsid w:val="002A67CF"/>
    <w:rsid w:val="002B08C6"/>
    <w:rsid w:val="002C2A7F"/>
    <w:rsid w:val="00302C60"/>
    <w:rsid w:val="00333F0B"/>
    <w:rsid w:val="00343604"/>
    <w:rsid w:val="0036282B"/>
    <w:rsid w:val="00372947"/>
    <w:rsid w:val="00384F58"/>
    <w:rsid w:val="0039062F"/>
    <w:rsid w:val="003C24E4"/>
    <w:rsid w:val="003C2D7E"/>
    <w:rsid w:val="003F29E4"/>
    <w:rsid w:val="003F48CC"/>
    <w:rsid w:val="004051DF"/>
    <w:rsid w:val="004171D2"/>
    <w:rsid w:val="004231EB"/>
    <w:rsid w:val="00441004"/>
    <w:rsid w:val="0045090F"/>
    <w:rsid w:val="00452065"/>
    <w:rsid w:val="00462BFA"/>
    <w:rsid w:val="0048119A"/>
    <w:rsid w:val="00497A04"/>
    <w:rsid w:val="004B3DA1"/>
    <w:rsid w:val="004C0A6D"/>
    <w:rsid w:val="004C59AA"/>
    <w:rsid w:val="004D0CF6"/>
    <w:rsid w:val="005104BE"/>
    <w:rsid w:val="00516D9B"/>
    <w:rsid w:val="00544177"/>
    <w:rsid w:val="00587671"/>
    <w:rsid w:val="005A3882"/>
    <w:rsid w:val="005B3316"/>
    <w:rsid w:val="005B4AD7"/>
    <w:rsid w:val="005D6728"/>
    <w:rsid w:val="005E5663"/>
    <w:rsid w:val="006226E2"/>
    <w:rsid w:val="00625977"/>
    <w:rsid w:val="00633624"/>
    <w:rsid w:val="00670480"/>
    <w:rsid w:val="00675111"/>
    <w:rsid w:val="006B146E"/>
    <w:rsid w:val="006C5E7B"/>
    <w:rsid w:val="006D564C"/>
    <w:rsid w:val="006D5E71"/>
    <w:rsid w:val="006E324F"/>
    <w:rsid w:val="007314A5"/>
    <w:rsid w:val="00732A8F"/>
    <w:rsid w:val="00753DED"/>
    <w:rsid w:val="00791652"/>
    <w:rsid w:val="007C7643"/>
    <w:rsid w:val="007D100A"/>
    <w:rsid w:val="0081029E"/>
    <w:rsid w:val="00812082"/>
    <w:rsid w:val="0082211E"/>
    <w:rsid w:val="008244ED"/>
    <w:rsid w:val="00862EDC"/>
    <w:rsid w:val="00874387"/>
    <w:rsid w:val="008B1D0E"/>
    <w:rsid w:val="008C5FD2"/>
    <w:rsid w:val="008F7C6D"/>
    <w:rsid w:val="00902BF0"/>
    <w:rsid w:val="00981928"/>
    <w:rsid w:val="00995BAA"/>
    <w:rsid w:val="009B1229"/>
    <w:rsid w:val="009B24D8"/>
    <w:rsid w:val="009D1E87"/>
    <w:rsid w:val="009D3771"/>
    <w:rsid w:val="009F7F49"/>
    <w:rsid w:val="00A327D6"/>
    <w:rsid w:val="00A43F71"/>
    <w:rsid w:val="00A444A1"/>
    <w:rsid w:val="00A47481"/>
    <w:rsid w:val="00A748AE"/>
    <w:rsid w:val="00A83047"/>
    <w:rsid w:val="00AA38E8"/>
    <w:rsid w:val="00AD003F"/>
    <w:rsid w:val="00AD6801"/>
    <w:rsid w:val="00AE2807"/>
    <w:rsid w:val="00AE507E"/>
    <w:rsid w:val="00AF4BFB"/>
    <w:rsid w:val="00AF5F4B"/>
    <w:rsid w:val="00B050DA"/>
    <w:rsid w:val="00B30ACB"/>
    <w:rsid w:val="00B317BC"/>
    <w:rsid w:val="00B96605"/>
    <w:rsid w:val="00BE1116"/>
    <w:rsid w:val="00C27A9C"/>
    <w:rsid w:val="00C314A8"/>
    <w:rsid w:val="00C45C94"/>
    <w:rsid w:val="00C75926"/>
    <w:rsid w:val="00CA4087"/>
    <w:rsid w:val="00CA6CE2"/>
    <w:rsid w:val="00CB23CF"/>
    <w:rsid w:val="00CC3224"/>
    <w:rsid w:val="00CF4DAC"/>
    <w:rsid w:val="00D20DAD"/>
    <w:rsid w:val="00D31DA9"/>
    <w:rsid w:val="00D4211F"/>
    <w:rsid w:val="00D5573F"/>
    <w:rsid w:val="00D66F53"/>
    <w:rsid w:val="00D7085B"/>
    <w:rsid w:val="00D85EB1"/>
    <w:rsid w:val="00DF6691"/>
    <w:rsid w:val="00E06524"/>
    <w:rsid w:val="00E06528"/>
    <w:rsid w:val="00E20AE9"/>
    <w:rsid w:val="00E713D5"/>
    <w:rsid w:val="00EC0C2A"/>
    <w:rsid w:val="00ED111D"/>
    <w:rsid w:val="00F0312F"/>
    <w:rsid w:val="00F70997"/>
    <w:rsid w:val="00F860B9"/>
    <w:rsid w:val="00F9077F"/>
    <w:rsid w:val="00FB56A2"/>
    <w:rsid w:val="00FB5B9F"/>
    <w:rsid w:val="00FD1F63"/>
    <w:rsid w:val="00FE4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42380E"/>
  <w15:docId w15:val="{CBE4E6D2-C0F5-43CB-8D2D-788DBBD79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1D2"/>
  </w:style>
  <w:style w:type="paragraph" w:styleId="Heading3">
    <w:name w:val="heading 3"/>
    <w:basedOn w:val="Normal"/>
    <w:next w:val="Normal"/>
    <w:link w:val="Heading3Char"/>
    <w:unhideWhenUsed/>
    <w:qFormat/>
    <w:rsid w:val="00B050DA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B050DA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table" w:styleId="TableGrid">
    <w:name w:val="Table Grid"/>
    <w:basedOn w:val="TableNormal"/>
    <w:uiPriority w:val="39"/>
    <w:rsid w:val="00B050D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50DA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BodyTextIndent">
    <w:name w:val="Body Text Indent"/>
    <w:basedOn w:val="Normal"/>
    <w:link w:val="BodyTextIndentChar"/>
    <w:semiHidden/>
    <w:rsid w:val="00B050DA"/>
    <w:pPr>
      <w:ind w:left="332"/>
    </w:pPr>
    <w:rPr>
      <w:rFonts w:ascii="Arial" w:eastAsia="Times New Roman" w:hAnsi="Arial" w:cs="Arial"/>
      <w:sz w:val="18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B050DA"/>
    <w:rPr>
      <w:rFonts w:ascii="Arial" w:eastAsia="Times New Roman" w:hAnsi="Arial" w:cs="Arial"/>
      <w:sz w:val="18"/>
      <w:szCs w:val="20"/>
    </w:rPr>
  </w:style>
  <w:style w:type="paragraph" w:styleId="BodyTextIndent3">
    <w:name w:val="Body Text Indent 3"/>
    <w:basedOn w:val="Normal"/>
    <w:link w:val="BodyTextIndent3Char"/>
    <w:semiHidden/>
    <w:rsid w:val="00B050DA"/>
    <w:pPr>
      <w:ind w:left="387"/>
    </w:pPr>
    <w:rPr>
      <w:rFonts w:ascii="Arial" w:eastAsia="Times New Roman" w:hAnsi="Arial" w:cs="Arial"/>
      <w:sz w:val="18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B050DA"/>
    <w:rPr>
      <w:rFonts w:ascii="Arial" w:eastAsia="Times New Roman" w:hAnsi="Arial" w:cs="Arial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C27A9C"/>
  </w:style>
  <w:style w:type="character" w:styleId="PlaceholderText">
    <w:name w:val="Placeholder Text"/>
    <w:basedOn w:val="DefaultParagraphFont"/>
    <w:uiPriority w:val="99"/>
    <w:semiHidden/>
    <w:rsid w:val="00AE507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76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6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B9FB8CF370F43BFB3C205A1D12B7B" ma:contentTypeVersion="5" ma:contentTypeDescription="Create a new document." ma:contentTypeScope="" ma:versionID="2e5a169e32df3ac27fd1af9213821320">
  <xsd:schema xmlns:xsd="http://www.w3.org/2001/XMLSchema" xmlns:xs="http://www.w3.org/2001/XMLSchema" xmlns:p="http://schemas.microsoft.com/office/2006/metadata/properties" xmlns:ns2="0b693553-c7cc-46cd-9396-f18f3ba2d037" xmlns:ns3="2a775235-a7a9-4e80-98a4-fada95004b63" targetNamespace="http://schemas.microsoft.com/office/2006/metadata/properties" ma:root="true" ma:fieldsID="9a7731f335227cba0b01d17004dbc19f" ns2:_="" ns3:_="">
    <xsd:import namespace="0b693553-c7cc-46cd-9396-f18f3ba2d037"/>
    <xsd:import namespace="2a775235-a7a9-4e80-98a4-fada95004b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93553-c7cc-46cd-9396-f18f3ba2d0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775235-a7a9-4e80-98a4-fada95004b6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359C14-C526-4617-9F83-6AF33CD86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693553-c7cc-46cd-9396-f18f3ba2d037"/>
    <ds:schemaRef ds:uri="2a775235-a7a9-4e80-98a4-fada95004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180250-3306-4EF2-81F7-0A74F08AC4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C766DBC-4814-49A9-A3CC-18DFD565408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385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JIDIO C. GEPILA JR.</dc:creator>
  <cp:keywords/>
  <dc:description/>
  <cp:lastModifiedBy>Regienald N. Pueblos</cp:lastModifiedBy>
  <cp:revision>4</cp:revision>
  <cp:lastPrinted>2022-10-18T06:14:00Z</cp:lastPrinted>
  <dcterms:created xsi:type="dcterms:W3CDTF">2024-10-08T07:56:00Z</dcterms:created>
  <dcterms:modified xsi:type="dcterms:W3CDTF">2024-10-08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ef3cdc1a8e28562db7ad39286246ed84eb235228327a7d63724349c7715ca</vt:lpwstr>
  </property>
  <property fmtid="{D5CDD505-2E9C-101B-9397-08002B2CF9AE}" pid="3" name="ContentTypeId">
    <vt:lpwstr>0x010100F25B9FB8CF370F43BFB3C205A1D12B7B</vt:lpwstr>
  </property>
</Properties>
</file>